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D85E" w14:textId="77777777"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14:paraId="7E5E6AC2" w14:textId="77777777" w:rsidR="0078114A" w:rsidRDefault="0078114A" w:rsidP="00330137">
      <w:pPr>
        <w:spacing w:line="240" w:lineRule="auto"/>
        <w:jc w:val="center"/>
      </w:pPr>
    </w:p>
    <w:p w14:paraId="073298CE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3B1CC1EC" w14:textId="77777777" w:rsidR="00782096" w:rsidRDefault="00C43620" w:rsidP="00C43620">
      <w:r>
        <w:t xml:space="preserve">Course code: PH-771        </w:t>
      </w:r>
      <w:r w:rsidR="00CF6E99">
        <w:t xml:space="preserve">                               </w:t>
      </w:r>
      <w:r>
        <w:t>Course title: Magnetism and Magnetic Materials</w:t>
      </w:r>
    </w:p>
    <w:p w14:paraId="59483F38" w14:textId="77777777"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72"/>
        <w:gridCol w:w="7319"/>
      </w:tblGrid>
      <w:tr w:rsidR="00C43620" w:rsidRPr="00330137" w14:paraId="6138BB8B" w14:textId="77777777" w:rsidTr="00330137">
        <w:trPr>
          <w:trHeight w:val="1230"/>
        </w:trPr>
        <w:tc>
          <w:tcPr>
            <w:tcW w:w="2272" w:type="dxa"/>
          </w:tcPr>
          <w:p w14:paraId="43AE21EF" w14:textId="77777777" w:rsidR="00C43620" w:rsidRPr="00330137" w:rsidRDefault="00C43620" w:rsidP="00330137">
            <w:pPr>
              <w:spacing w:after="0" w:line="240" w:lineRule="auto"/>
            </w:pPr>
          </w:p>
          <w:p w14:paraId="0A589875" w14:textId="77777777"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14:paraId="03DD70B0" w14:textId="0F6A4EE0" w:rsidR="00034435" w:rsidRDefault="002F5B76">
            <w:r>
              <w:rPr>
                <w:szCs w:val="24"/>
              </w:rPr>
              <w:t>MS/PhD Physics</w:t>
            </w:r>
          </w:p>
        </w:tc>
      </w:tr>
      <w:tr w:rsidR="00C43620" w:rsidRPr="00330137" w14:paraId="3093287E" w14:textId="77777777" w:rsidTr="00330137">
        <w:trPr>
          <w:trHeight w:val="1140"/>
        </w:trPr>
        <w:tc>
          <w:tcPr>
            <w:tcW w:w="2272" w:type="dxa"/>
          </w:tcPr>
          <w:p w14:paraId="587FB8C2" w14:textId="77777777" w:rsidR="00C43620" w:rsidRPr="00330137" w:rsidRDefault="00C43620" w:rsidP="00330137">
            <w:pPr>
              <w:spacing w:after="0" w:line="240" w:lineRule="auto"/>
            </w:pPr>
          </w:p>
          <w:p w14:paraId="36DFCE95" w14:textId="77777777"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14:paraId="4304F761" w14:textId="77777777" w:rsidR="00034435" w:rsidRDefault="00281C88">
            <w:r>
              <w:t>3</w:t>
            </w:r>
          </w:p>
        </w:tc>
      </w:tr>
      <w:tr w:rsidR="00C43620" w:rsidRPr="00330137" w14:paraId="3F5ED951" w14:textId="77777777" w:rsidTr="00330137">
        <w:trPr>
          <w:trHeight w:val="1140"/>
        </w:trPr>
        <w:tc>
          <w:tcPr>
            <w:tcW w:w="2272" w:type="dxa"/>
          </w:tcPr>
          <w:p w14:paraId="188544F7" w14:textId="77777777" w:rsidR="00C43620" w:rsidRPr="00330137" w:rsidRDefault="00C43620" w:rsidP="00330137">
            <w:pPr>
              <w:spacing w:after="0" w:line="240" w:lineRule="auto"/>
            </w:pPr>
          </w:p>
          <w:p w14:paraId="4BB36D61" w14:textId="77777777"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14:paraId="3D77FE2D" w14:textId="77777777" w:rsidR="00034435" w:rsidRDefault="00281C88">
            <w:r>
              <w:t>16 Weeks</w:t>
            </w:r>
          </w:p>
        </w:tc>
      </w:tr>
      <w:tr w:rsidR="00C43620" w:rsidRPr="00330137" w14:paraId="375654E7" w14:textId="77777777" w:rsidTr="00330137">
        <w:trPr>
          <w:trHeight w:val="1230"/>
        </w:trPr>
        <w:tc>
          <w:tcPr>
            <w:tcW w:w="2272" w:type="dxa"/>
          </w:tcPr>
          <w:p w14:paraId="34C3D184" w14:textId="77777777" w:rsidR="00C43620" w:rsidRPr="00330137" w:rsidRDefault="00C43620" w:rsidP="00330137">
            <w:pPr>
              <w:spacing w:after="0" w:line="240" w:lineRule="auto"/>
            </w:pPr>
          </w:p>
          <w:p w14:paraId="57498DAB" w14:textId="77777777"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14:paraId="3BCCB55C" w14:textId="77777777" w:rsidR="00034435" w:rsidRDefault="00281C88">
            <w:r>
              <w:t>Solid State Physics</w:t>
            </w:r>
          </w:p>
        </w:tc>
      </w:tr>
      <w:tr w:rsidR="00C43620" w:rsidRPr="00330137" w14:paraId="3346A7C1" w14:textId="77777777" w:rsidTr="00330137">
        <w:trPr>
          <w:trHeight w:val="1140"/>
        </w:trPr>
        <w:tc>
          <w:tcPr>
            <w:tcW w:w="2272" w:type="dxa"/>
          </w:tcPr>
          <w:p w14:paraId="0603EA87" w14:textId="77777777" w:rsidR="00C43620" w:rsidRPr="00330137" w:rsidRDefault="00C43620" w:rsidP="00330137">
            <w:pPr>
              <w:spacing w:after="0" w:line="240" w:lineRule="auto"/>
            </w:pPr>
          </w:p>
          <w:p w14:paraId="5F48F0E4" w14:textId="77777777"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14:paraId="0C4E4F58" w14:textId="77777777" w:rsidR="00393C1D" w:rsidRDefault="00393C1D"/>
        </w:tc>
      </w:tr>
      <w:tr w:rsidR="00C43620" w:rsidRPr="00330137" w14:paraId="18E7BD10" w14:textId="77777777" w:rsidTr="00330137">
        <w:trPr>
          <w:trHeight w:val="1140"/>
        </w:trPr>
        <w:tc>
          <w:tcPr>
            <w:tcW w:w="2272" w:type="dxa"/>
          </w:tcPr>
          <w:p w14:paraId="389E6736" w14:textId="77777777" w:rsidR="00C43620" w:rsidRPr="00330137" w:rsidRDefault="00C43620" w:rsidP="00330137">
            <w:pPr>
              <w:spacing w:after="0" w:line="240" w:lineRule="auto"/>
            </w:pPr>
          </w:p>
          <w:p w14:paraId="2FEA6320" w14:textId="77777777"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14:paraId="4DE99AAA" w14:textId="77777777" w:rsidR="00C43620" w:rsidRPr="00330137" w:rsidRDefault="00C43620" w:rsidP="00330137">
            <w:pPr>
              <w:spacing w:after="0" w:line="240" w:lineRule="auto"/>
            </w:pPr>
          </w:p>
          <w:p w14:paraId="15DF5602" w14:textId="77777777"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14:paraId="33F353EF" w14:textId="77777777"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14:paraId="0FA4081F" w14:textId="77777777" w:rsidTr="00330137">
        <w:trPr>
          <w:trHeight w:val="1140"/>
        </w:trPr>
        <w:tc>
          <w:tcPr>
            <w:tcW w:w="2272" w:type="dxa"/>
          </w:tcPr>
          <w:p w14:paraId="0D4CBBFF" w14:textId="77777777" w:rsidR="0078114A" w:rsidRPr="00330137" w:rsidRDefault="0078114A" w:rsidP="00330137">
            <w:pPr>
              <w:spacing w:after="0" w:line="240" w:lineRule="auto"/>
            </w:pPr>
          </w:p>
          <w:p w14:paraId="53D4ED6B" w14:textId="77777777" w:rsidR="0078114A" w:rsidRPr="00330137" w:rsidRDefault="0078114A" w:rsidP="00330137">
            <w:pPr>
              <w:spacing w:after="0" w:line="240" w:lineRule="auto"/>
            </w:pPr>
          </w:p>
          <w:p w14:paraId="2AA4FC29" w14:textId="77777777"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14:paraId="166A8604" w14:textId="77777777" w:rsidR="00C43620" w:rsidRPr="00330137" w:rsidRDefault="00C43620" w:rsidP="00330137">
            <w:pPr>
              <w:spacing w:after="0" w:line="240" w:lineRule="auto"/>
            </w:pPr>
          </w:p>
        </w:tc>
      </w:tr>
    </w:tbl>
    <w:p w14:paraId="22D83760" w14:textId="77777777"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14:paraId="5BD1147F" w14:textId="77777777" w:rsidR="00BC712A" w:rsidRDefault="00BC712A" w:rsidP="00C43620">
      <w:pPr>
        <w:rPr>
          <w:b/>
          <w:szCs w:val="24"/>
        </w:rPr>
      </w:pPr>
    </w:p>
    <w:p w14:paraId="7F0C35EF" w14:textId="77777777" w:rsidR="00BC712A" w:rsidRDefault="00BC712A" w:rsidP="00C43620">
      <w:pPr>
        <w:rPr>
          <w:b/>
          <w:szCs w:val="24"/>
        </w:rPr>
      </w:pPr>
    </w:p>
    <w:p w14:paraId="127DFDF3" w14:textId="77777777" w:rsidR="00BC712A" w:rsidRDefault="00BC712A" w:rsidP="00C43620">
      <w:pPr>
        <w:rPr>
          <w:b/>
          <w:szCs w:val="24"/>
        </w:rPr>
      </w:pPr>
    </w:p>
    <w:p w14:paraId="06840AF4" w14:textId="77777777"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14:paraId="12A4E48C" w14:textId="77777777" w:rsidR="00C43620" w:rsidRPr="00CF6E99" w:rsidRDefault="00C43620" w:rsidP="00C43620">
      <w:pPr>
        <w:rPr>
          <w:b/>
        </w:rPr>
      </w:pPr>
      <w:r>
        <w:t>To develop a strong conceptual and mathematical understanding of magnetic behavior of materials including diamagnetism, paramagnetism, ferromagnetism, domains, hysteresis, spin dynamics, and applications.</w:t>
      </w:r>
    </w:p>
    <w:p w14:paraId="5AE08149" w14:textId="77777777"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14:paraId="71CCB0B9" w14:textId="77777777" w:rsidR="00290B81" w:rsidRDefault="00290B81" w:rsidP="00C43620">
      <w:r>
        <w:t>- Interactive lectures</w:t>
      </w:r>
      <w:r>
        <w:br/>
        <w:t>- Conceptual discussions</w:t>
      </w:r>
      <w:r>
        <w:br/>
        <w:t>- Problem solving sessions</w:t>
      </w:r>
      <w:r>
        <w:br/>
        <w:t>- Quizzes &amp; assignmen</w:t>
      </w:r>
      <w:r w:rsidR="00CF6E99">
        <w:t>ts</w:t>
      </w:r>
    </w:p>
    <w:p w14:paraId="54A495ED" w14:textId="77777777" w:rsidR="00CF6E99" w:rsidRPr="004513CB" w:rsidRDefault="00CF6E99" w:rsidP="00CF6E99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49189484" w14:textId="77777777" w:rsidR="00CF6E99" w:rsidRDefault="00CF6E99" w:rsidP="00CF6E99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CF6E99" w:rsidRPr="006F2EF7" w14:paraId="7C7D70AE" w14:textId="77777777" w:rsidTr="00801B55">
        <w:tc>
          <w:tcPr>
            <w:tcW w:w="2500" w:type="pct"/>
          </w:tcPr>
          <w:p w14:paraId="4F06699D" w14:textId="77777777" w:rsidR="00CF6E99" w:rsidRPr="00453A86" w:rsidRDefault="00CF6E99" w:rsidP="00801B55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Evaluation</w:t>
            </w:r>
          </w:p>
        </w:tc>
        <w:tc>
          <w:tcPr>
            <w:tcW w:w="2500" w:type="pct"/>
          </w:tcPr>
          <w:p w14:paraId="440E87D3" w14:textId="77777777" w:rsidR="00CF6E99" w:rsidRPr="00453A86" w:rsidRDefault="00CF6E99" w:rsidP="00801B55">
            <w:pPr>
              <w:jc w:val="center"/>
              <w:rPr>
                <w:b/>
                <w:szCs w:val="24"/>
              </w:rPr>
            </w:pPr>
            <w:r w:rsidRPr="00453A86">
              <w:rPr>
                <w:b/>
                <w:szCs w:val="24"/>
              </w:rPr>
              <w:t>Marks in percentage</w:t>
            </w:r>
          </w:p>
        </w:tc>
      </w:tr>
      <w:tr w:rsidR="00CF6E99" w:rsidRPr="006F2EF7" w14:paraId="60657A1C" w14:textId="77777777" w:rsidTr="00801B55">
        <w:tc>
          <w:tcPr>
            <w:tcW w:w="2500" w:type="pct"/>
            <w:vAlign w:val="center"/>
          </w:tcPr>
          <w:p w14:paraId="7358CAE7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Quizzes</w:t>
            </w:r>
          </w:p>
        </w:tc>
        <w:tc>
          <w:tcPr>
            <w:tcW w:w="2500" w:type="pct"/>
            <w:vAlign w:val="center"/>
          </w:tcPr>
          <w:p w14:paraId="306CFE53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CF6E99" w:rsidRPr="006F2EF7" w14:paraId="63F6005A" w14:textId="77777777" w:rsidTr="00801B55">
        <w:tc>
          <w:tcPr>
            <w:tcW w:w="2500" w:type="pct"/>
            <w:vAlign w:val="center"/>
          </w:tcPr>
          <w:p w14:paraId="300A7AB6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ssignments</w:t>
            </w:r>
          </w:p>
        </w:tc>
        <w:tc>
          <w:tcPr>
            <w:tcW w:w="2500" w:type="pct"/>
            <w:vAlign w:val="center"/>
          </w:tcPr>
          <w:p w14:paraId="1D12593B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CF6E99" w:rsidRPr="006F2EF7" w14:paraId="6E074B19" w14:textId="77777777" w:rsidTr="00801B55">
        <w:tc>
          <w:tcPr>
            <w:tcW w:w="2500" w:type="pct"/>
            <w:vAlign w:val="center"/>
          </w:tcPr>
          <w:p w14:paraId="6F786751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Mid Term</w:t>
            </w:r>
          </w:p>
        </w:tc>
        <w:tc>
          <w:tcPr>
            <w:tcW w:w="2500" w:type="pct"/>
            <w:vAlign w:val="center"/>
          </w:tcPr>
          <w:p w14:paraId="79207A78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20%</w:t>
            </w:r>
          </w:p>
        </w:tc>
      </w:tr>
      <w:tr w:rsidR="00CF6E99" w:rsidRPr="006F2EF7" w14:paraId="57CB230C" w14:textId="77777777" w:rsidTr="00801B55">
        <w:tc>
          <w:tcPr>
            <w:tcW w:w="2500" w:type="pct"/>
            <w:vAlign w:val="center"/>
          </w:tcPr>
          <w:p w14:paraId="28D8E183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Attendance &amp; Class Participation</w:t>
            </w:r>
          </w:p>
        </w:tc>
        <w:tc>
          <w:tcPr>
            <w:tcW w:w="2500" w:type="pct"/>
            <w:vAlign w:val="center"/>
          </w:tcPr>
          <w:p w14:paraId="235039EE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CF6E99" w:rsidRPr="006F2EF7" w14:paraId="54D775E2" w14:textId="77777777" w:rsidTr="00801B55">
        <w:tc>
          <w:tcPr>
            <w:tcW w:w="2500" w:type="pct"/>
            <w:vAlign w:val="center"/>
          </w:tcPr>
          <w:p w14:paraId="270C570E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erm Project</w:t>
            </w:r>
          </w:p>
        </w:tc>
        <w:tc>
          <w:tcPr>
            <w:tcW w:w="2500" w:type="pct"/>
            <w:vAlign w:val="center"/>
          </w:tcPr>
          <w:p w14:paraId="1F7489CE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CF6E99" w:rsidRPr="006F2EF7" w14:paraId="332842E4" w14:textId="77777777" w:rsidTr="00801B55">
        <w:tc>
          <w:tcPr>
            <w:tcW w:w="2500" w:type="pct"/>
            <w:vAlign w:val="center"/>
          </w:tcPr>
          <w:p w14:paraId="68D234F8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Presentations</w:t>
            </w:r>
          </w:p>
        </w:tc>
        <w:tc>
          <w:tcPr>
            <w:tcW w:w="2500" w:type="pct"/>
            <w:vAlign w:val="center"/>
          </w:tcPr>
          <w:p w14:paraId="6346EE13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%</w:t>
            </w:r>
          </w:p>
        </w:tc>
      </w:tr>
      <w:tr w:rsidR="00CF6E99" w:rsidRPr="006F2EF7" w14:paraId="316DCE14" w14:textId="77777777" w:rsidTr="00801B55">
        <w:tc>
          <w:tcPr>
            <w:tcW w:w="2500" w:type="pct"/>
            <w:vAlign w:val="center"/>
          </w:tcPr>
          <w:p w14:paraId="2A9B0590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Final exam</w:t>
            </w:r>
          </w:p>
        </w:tc>
        <w:tc>
          <w:tcPr>
            <w:tcW w:w="2500" w:type="pct"/>
            <w:vAlign w:val="center"/>
          </w:tcPr>
          <w:p w14:paraId="18312BE6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30%</w:t>
            </w:r>
          </w:p>
        </w:tc>
      </w:tr>
      <w:tr w:rsidR="00CF6E99" w:rsidRPr="006F2EF7" w14:paraId="29D958B5" w14:textId="77777777" w:rsidTr="00801B55">
        <w:tc>
          <w:tcPr>
            <w:tcW w:w="2500" w:type="pct"/>
            <w:vAlign w:val="center"/>
          </w:tcPr>
          <w:p w14:paraId="5C879F98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Total</w:t>
            </w:r>
          </w:p>
        </w:tc>
        <w:tc>
          <w:tcPr>
            <w:tcW w:w="2500" w:type="pct"/>
            <w:vAlign w:val="center"/>
          </w:tcPr>
          <w:p w14:paraId="5A026B40" w14:textId="77777777" w:rsidR="00CF6E99" w:rsidRPr="006F2EF7" w:rsidRDefault="00CF6E99" w:rsidP="00801B55">
            <w:pPr>
              <w:jc w:val="center"/>
              <w:rPr>
                <w:szCs w:val="24"/>
              </w:rPr>
            </w:pPr>
            <w:r w:rsidRPr="006F2EF7">
              <w:rPr>
                <w:szCs w:val="24"/>
              </w:rPr>
              <w:t>100%</w:t>
            </w:r>
          </w:p>
        </w:tc>
      </w:tr>
    </w:tbl>
    <w:p w14:paraId="122CE528" w14:textId="77777777" w:rsidR="00290B81" w:rsidRDefault="00290B81" w:rsidP="00290B81"/>
    <w:p w14:paraId="5F5FFB5B" w14:textId="77777777"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14:paraId="003ACB5F" w14:textId="77777777" w:rsidR="00290B81" w:rsidRPr="00290B81" w:rsidRDefault="00290B81" w:rsidP="00290B81">
      <w:r>
        <w:t>Introduction to Magnetism and Magnetic Materials – David Jiles</w:t>
      </w:r>
    </w:p>
    <w:p w14:paraId="6A98B1E8" w14:textId="77777777" w:rsidR="00290B81" w:rsidRDefault="00290B81" w:rsidP="00290B81"/>
    <w:p w14:paraId="7EEE0C89" w14:textId="77777777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14:paraId="0D63EAA5" w14:textId="77777777" w:rsidR="0022737D" w:rsidRDefault="0022737D" w:rsidP="00290B81">
      <w:r>
        <w:t>Magnetism in Condensed Matter – Stephen Blundell</w:t>
      </w:r>
    </w:p>
    <w:p w14:paraId="4D2D6D9E" w14:textId="77777777" w:rsidR="00A84A9F" w:rsidRDefault="00A84A9F" w:rsidP="00290B81"/>
    <w:p w14:paraId="62D330A5" w14:textId="77777777" w:rsidR="0022737D" w:rsidRDefault="0022737D" w:rsidP="00290B81"/>
    <w:p w14:paraId="5AFE1982" w14:textId="77777777" w:rsidR="00A84A9F" w:rsidRPr="00CF6E99" w:rsidRDefault="00A84A9F" w:rsidP="00CF6E99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</w:t>
      </w:r>
      <w:r w:rsidR="00BC712A">
        <w:t xml:space="preserve">                                </w:t>
      </w:r>
      <w:r w:rsidR="00CF6E99">
        <w:t xml:space="preserve">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9"/>
        <w:gridCol w:w="4645"/>
        <w:gridCol w:w="3227"/>
      </w:tblGrid>
      <w:tr w:rsidR="002956F4" w:rsidRPr="00BC712A" w14:paraId="2A01FC52" w14:textId="77777777" w:rsidTr="00BC712A">
        <w:trPr>
          <w:trHeight w:val="128"/>
        </w:trPr>
        <w:tc>
          <w:tcPr>
            <w:tcW w:w="1809" w:type="dxa"/>
          </w:tcPr>
          <w:p w14:paraId="61257BD2" w14:textId="77777777" w:rsidR="00BC712A" w:rsidRPr="00BC712A" w:rsidRDefault="00BC712A" w:rsidP="002C0264"/>
          <w:p w14:paraId="760C2132" w14:textId="77777777"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14:paraId="4A62694F" w14:textId="77777777" w:rsidR="00BC712A" w:rsidRPr="00BC712A" w:rsidRDefault="00BC712A" w:rsidP="002C0264"/>
          <w:p w14:paraId="3C6ED623" w14:textId="77777777"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14:paraId="0319DFC6" w14:textId="77777777"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14:paraId="12AA675B" w14:textId="77777777" w:rsidR="00BC712A" w:rsidRPr="00BC712A" w:rsidRDefault="00BC712A" w:rsidP="002C0264"/>
          <w:p w14:paraId="2E4BB8EC" w14:textId="77777777"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14:paraId="1CAEF4E1" w14:textId="77777777" w:rsidTr="00BC712A">
        <w:trPr>
          <w:trHeight w:val="623"/>
        </w:trPr>
        <w:tc>
          <w:tcPr>
            <w:tcW w:w="1809" w:type="dxa"/>
            <w:vAlign w:val="bottom"/>
          </w:tcPr>
          <w:p w14:paraId="29398D50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14:paraId="1FEF0065" w14:textId="77777777" w:rsidR="00034435" w:rsidRDefault="00281C88">
            <w:r>
              <w:t>Introduction to magnetism; magnetic dipoles</w:t>
            </w:r>
          </w:p>
        </w:tc>
        <w:tc>
          <w:tcPr>
            <w:tcW w:w="3227" w:type="dxa"/>
          </w:tcPr>
          <w:p w14:paraId="2EEEDD5D" w14:textId="77777777" w:rsidR="00034435" w:rsidRDefault="00281C88">
            <w:r>
              <w:t>Ch1</w:t>
            </w:r>
          </w:p>
        </w:tc>
      </w:tr>
      <w:tr w:rsidR="002956F4" w:rsidRPr="00BC712A" w14:paraId="5852E5D5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7EF52923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14:paraId="1E3815E8" w14:textId="77777777" w:rsidR="00034435" w:rsidRDefault="00281C88">
            <w:r>
              <w:t>Magnetization &amp; magnetic field</w:t>
            </w:r>
          </w:p>
        </w:tc>
        <w:tc>
          <w:tcPr>
            <w:tcW w:w="3227" w:type="dxa"/>
          </w:tcPr>
          <w:p w14:paraId="68AD383A" w14:textId="77777777" w:rsidR="00034435" w:rsidRDefault="00281C88">
            <w:r>
              <w:t>Ch2</w:t>
            </w:r>
          </w:p>
        </w:tc>
      </w:tr>
      <w:tr w:rsidR="002956F4" w:rsidRPr="00BC712A" w14:paraId="416C1D50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7F47F145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14:paraId="05FFDC8E" w14:textId="77777777" w:rsidR="00034435" w:rsidRDefault="00281C88">
            <w:r>
              <w:t>Diamagnetism</w:t>
            </w:r>
          </w:p>
        </w:tc>
        <w:tc>
          <w:tcPr>
            <w:tcW w:w="3227" w:type="dxa"/>
          </w:tcPr>
          <w:p w14:paraId="43BCEA0F" w14:textId="77777777" w:rsidR="00034435" w:rsidRDefault="00281C88">
            <w:r>
              <w:t>Ch3</w:t>
            </w:r>
          </w:p>
        </w:tc>
      </w:tr>
      <w:tr w:rsidR="002956F4" w:rsidRPr="00BC712A" w14:paraId="39C81327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6BAD540F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14:paraId="737EC705" w14:textId="77777777" w:rsidR="00034435" w:rsidRDefault="00281C88">
            <w:r>
              <w:t>Paramagnetism</w:t>
            </w:r>
          </w:p>
        </w:tc>
        <w:tc>
          <w:tcPr>
            <w:tcW w:w="3227" w:type="dxa"/>
          </w:tcPr>
          <w:p w14:paraId="61A60985" w14:textId="77777777" w:rsidR="00034435" w:rsidRDefault="00281C88">
            <w:r>
              <w:t>Ch3</w:t>
            </w:r>
          </w:p>
        </w:tc>
      </w:tr>
      <w:tr w:rsidR="002956F4" w:rsidRPr="00BC712A" w14:paraId="553571DF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4B937EDB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14:paraId="74768088" w14:textId="77777777" w:rsidR="00034435" w:rsidRDefault="00281C88">
            <w:r>
              <w:t>Ferromagnetism</w:t>
            </w:r>
          </w:p>
        </w:tc>
        <w:tc>
          <w:tcPr>
            <w:tcW w:w="3227" w:type="dxa"/>
          </w:tcPr>
          <w:p w14:paraId="012DCD9B" w14:textId="77777777" w:rsidR="00034435" w:rsidRDefault="00281C88">
            <w:r>
              <w:t>Ch4</w:t>
            </w:r>
          </w:p>
        </w:tc>
      </w:tr>
      <w:tr w:rsidR="002956F4" w:rsidRPr="00BC712A" w14:paraId="7FFFA36B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7E5E6B8D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14:paraId="0750E8FA" w14:textId="77777777" w:rsidR="00034435" w:rsidRDefault="00281C88">
            <w:r>
              <w:t>Antiferromagnetism &amp; ferrimagnetism</w:t>
            </w:r>
          </w:p>
        </w:tc>
        <w:tc>
          <w:tcPr>
            <w:tcW w:w="3227" w:type="dxa"/>
          </w:tcPr>
          <w:p w14:paraId="46066FE6" w14:textId="77777777" w:rsidR="00034435" w:rsidRDefault="00281C88">
            <w:r>
              <w:t>Ch4</w:t>
            </w:r>
          </w:p>
        </w:tc>
      </w:tr>
      <w:tr w:rsidR="002956F4" w:rsidRPr="00BC712A" w14:paraId="4A69A240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0D2D2A0C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14:paraId="18B2D0AC" w14:textId="77777777" w:rsidR="00034435" w:rsidRDefault="00281C88">
            <w:r>
              <w:t>Exchange interaction &amp; Weiss theory</w:t>
            </w:r>
          </w:p>
        </w:tc>
        <w:tc>
          <w:tcPr>
            <w:tcW w:w="3227" w:type="dxa"/>
          </w:tcPr>
          <w:p w14:paraId="1EFC26CF" w14:textId="77777777" w:rsidR="00034435" w:rsidRDefault="00281C88">
            <w:r>
              <w:t>Ch5</w:t>
            </w:r>
          </w:p>
        </w:tc>
      </w:tr>
      <w:tr w:rsidR="002956F4" w:rsidRPr="00BC712A" w14:paraId="410074BA" w14:textId="77777777" w:rsidTr="00BC712A">
        <w:trPr>
          <w:trHeight w:val="128"/>
        </w:trPr>
        <w:tc>
          <w:tcPr>
            <w:tcW w:w="1809" w:type="dxa"/>
            <w:vAlign w:val="bottom"/>
          </w:tcPr>
          <w:p w14:paraId="51823CED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14:paraId="0C683B79" w14:textId="77777777" w:rsidR="00034435" w:rsidRDefault="00281C88">
            <w:r>
              <w:t>Magnetic domains</w:t>
            </w:r>
          </w:p>
        </w:tc>
        <w:tc>
          <w:tcPr>
            <w:tcW w:w="3227" w:type="dxa"/>
          </w:tcPr>
          <w:p w14:paraId="15BE4F9A" w14:textId="77777777" w:rsidR="00034435" w:rsidRDefault="00281C88">
            <w:r>
              <w:t>Ch6</w:t>
            </w:r>
          </w:p>
        </w:tc>
      </w:tr>
      <w:tr w:rsidR="002956F4" w:rsidRPr="00BC712A" w14:paraId="0EB9C4D4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498ADCBC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14:paraId="6F42F7FA" w14:textId="77777777" w:rsidR="00034435" w:rsidRDefault="00281C88">
            <w:r>
              <w:t>Hysteresis &amp; magnetic anisotropy</w:t>
            </w:r>
          </w:p>
        </w:tc>
        <w:tc>
          <w:tcPr>
            <w:tcW w:w="3227" w:type="dxa"/>
          </w:tcPr>
          <w:p w14:paraId="7730304C" w14:textId="77777777" w:rsidR="00034435" w:rsidRDefault="00281C88">
            <w:r>
              <w:t>Ch6</w:t>
            </w:r>
          </w:p>
        </w:tc>
      </w:tr>
      <w:tr w:rsidR="002956F4" w:rsidRPr="00BC712A" w14:paraId="21E6F9EB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07C0BE2E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14:paraId="084C90EE" w14:textId="77777777" w:rsidR="00034435" w:rsidRDefault="00281C88">
            <w:r>
              <w:t>Soft &amp; hard magnetic materials</w:t>
            </w:r>
          </w:p>
        </w:tc>
        <w:tc>
          <w:tcPr>
            <w:tcW w:w="3227" w:type="dxa"/>
          </w:tcPr>
          <w:p w14:paraId="7C609FFF" w14:textId="77777777" w:rsidR="00034435" w:rsidRDefault="00281C88">
            <w:r>
              <w:t>Ch7</w:t>
            </w:r>
          </w:p>
        </w:tc>
      </w:tr>
      <w:tr w:rsidR="002956F4" w:rsidRPr="00BC712A" w14:paraId="116C9F9A" w14:textId="77777777" w:rsidTr="00BC712A">
        <w:trPr>
          <w:trHeight w:val="651"/>
        </w:trPr>
        <w:tc>
          <w:tcPr>
            <w:tcW w:w="1809" w:type="dxa"/>
            <w:vAlign w:val="bottom"/>
          </w:tcPr>
          <w:p w14:paraId="350E5EA6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14:paraId="0351DB94" w14:textId="77777777" w:rsidR="00034435" w:rsidRDefault="00281C88">
            <w:r>
              <w:t>Magnetic resonance (NMR/EPR basics)</w:t>
            </w:r>
          </w:p>
        </w:tc>
        <w:tc>
          <w:tcPr>
            <w:tcW w:w="3227" w:type="dxa"/>
          </w:tcPr>
          <w:p w14:paraId="76616500" w14:textId="77777777" w:rsidR="00034435" w:rsidRDefault="00281C88">
            <w:r>
              <w:t>Ch8</w:t>
            </w:r>
          </w:p>
        </w:tc>
      </w:tr>
      <w:tr w:rsidR="002956F4" w:rsidRPr="00BC712A" w14:paraId="1807B0E4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0F337F09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14:paraId="459D3690" w14:textId="77777777" w:rsidR="00034435" w:rsidRDefault="00281C88">
            <w:r>
              <w:t>Spin waves &amp; magnons</w:t>
            </w:r>
          </w:p>
        </w:tc>
        <w:tc>
          <w:tcPr>
            <w:tcW w:w="3227" w:type="dxa"/>
          </w:tcPr>
          <w:p w14:paraId="3B43184A" w14:textId="77777777" w:rsidR="00034435" w:rsidRDefault="00281C88">
            <w:r>
              <w:t>Ch9</w:t>
            </w:r>
          </w:p>
        </w:tc>
      </w:tr>
      <w:tr w:rsidR="002956F4" w:rsidRPr="00BC712A" w14:paraId="7198EFB1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7A19E4C7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14:paraId="4E6AB136" w14:textId="77777777" w:rsidR="00034435" w:rsidRDefault="00281C88">
            <w:r>
              <w:t>Magnetic semiconductors</w:t>
            </w:r>
          </w:p>
        </w:tc>
        <w:tc>
          <w:tcPr>
            <w:tcW w:w="3227" w:type="dxa"/>
          </w:tcPr>
          <w:p w14:paraId="6E1D3576" w14:textId="77777777" w:rsidR="00034435" w:rsidRDefault="00281C88">
            <w:r>
              <w:t>Ch10</w:t>
            </w:r>
          </w:p>
        </w:tc>
      </w:tr>
      <w:tr w:rsidR="002956F4" w:rsidRPr="00BC712A" w14:paraId="75C260D7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13305503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lastRenderedPageBreak/>
              <w:t>14</w:t>
            </w:r>
          </w:p>
        </w:tc>
        <w:tc>
          <w:tcPr>
            <w:tcW w:w="4645" w:type="dxa"/>
          </w:tcPr>
          <w:p w14:paraId="403A035F" w14:textId="77777777" w:rsidR="00034435" w:rsidRDefault="00281C88">
            <w:r>
              <w:t>Magnetic materials in devices</w:t>
            </w:r>
          </w:p>
        </w:tc>
        <w:tc>
          <w:tcPr>
            <w:tcW w:w="3227" w:type="dxa"/>
          </w:tcPr>
          <w:p w14:paraId="0CA01E98" w14:textId="77777777" w:rsidR="00034435" w:rsidRDefault="00281C88">
            <w:r>
              <w:t>Ch11</w:t>
            </w:r>
          </w:p>
        </w:tc>
      </w:tr>
      <w:tr w:rsidR="002956F4" w:rsidRPr="00BC712A" w14:paraId="256E8CC2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3D0A1E14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14:paraId="4830B66A" w14:textId="77777777" w:rsidR="00034435" w:rsidRDefault="00281C88">
            <w:r>
              <w:t>Advanced topics in magnetism</w:t>
            </w:r>
          </w:p>
        </w:tc>
        <w:tc>
          <w:tcPr>
            <w:tcW w:w="3227" w:type="dxa"/>
          </w:tcPr>
          <w:p w14:paraId="0FD2CF7C" w14:textId="77777777" w:rsidR="00034435" w:rsidRDefault="00281C88">
            <w:r>
              <w:t>All</w:t>
            </w:r>
          </w:p>
        </w:tc>
      </w:tr>
      <w:tr w:rsidR="002956F4" w:rsidRPr="00BC712A" w14:paraId="5B7B8FF7" w14:textId="77777777" w:rsidTr="00BC712A">
        <w:trPr>
          <w:trHeight w:val="664"/>
        </w:trPr>
        <w:tc>
          <w:tcPr>
            <w:tcW w:w="1809" w:type="dxa"/>
            <w:vAlign w:val="bottom"/>
          </w:tcPr>
          <w:p w14:paraId="1D1AB79C" w14:textId="77777777"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14:paraId="250299F0" w14:textId="77777777" w:rsidR="00034435" w:rsidRDefault="00281C88">
            <w:r>
              <w:t>Revision</w:t>
            </w:r>
          </w:p>
        </w:tc>
        <w:tc>
          <w:tcPr>
            <w:tcW w:w="3227" w:type="dxa"/>
          </w:tcPr>
          <w:p w14:paraId="6FD863DA" w14:textId="77777777" w:rsidR="00034435" w:rsidRDefault="00281C88">
            <w:r>
              <w:t>All</w:t>
            </w:r>
          </w:p>
        </w:tc>
      </w:tr>
    </w:tbl>
    <w:p w14:paraId="2E4ED49E" w14:textId="77777777" w:rsidR="00BC712A" w:rsidRPr="00DA76E8" w:rsidRDefault="00BC712A" w:rsidP="00A84A9F">
      <w:pPr>
        <w:spacing w:line="480" w:lineRule="auto"/>
        <w:rPr>
          <w:b/>
        </w:rPr>
      </w:pPr>
    </w:p>
    <w:sectPr w:rsidR="00BC712A" w:rsidRPr="00DA76E8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17E38" w14:textId="77777777" w:rsidR="008D5C3C" w:rsidRDefault="008D5C3C" w:rsidP="00C43620">
      <w:pPr>
        <w:spacing w:after="0" w:line="240" w:lineRule="auto"/>
      </w:pPr>
      <w:r>
        <w:separator/>
      </w:r>
    </w:p>
  </w:endnote>
  <w:endnote w:type="continuationSeparator" w:id="0">
    <w:p w14:paraId="304C32D2" w14:textId="77777777" w:rsidR="008D5C3C" w:rsidRDefault="008D5C3C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3FDB7" w14:textId="7777777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8D5C3C">
      <w:fldChar w:fldCharType="begin"/>
    </w:r>
    <w:r w:rsidR="008D5C3C">
      <w:instrText xml:space="preserve"> PAGE   \* MERGEFORMAT </w:instrText>
    </w:r>
    <w:r w:rsidR="008D5C3C">
      <w:fldChar w:fldCharType="separate"/>
    </w:r>
    <w:r w:rsidR="00281C88">
      <w:rPr>
        <w:noProof/>
      </w:rPr>
      <w:t>1</w:t>
    </w:r>
    <w:r w:rsidR="008D5C3C">
      <w:rPr>
        <w:noProof/>
      </w:rPr>
      <w:fldChar w:fldCharType="end"/>
    </w:r>
  </w:p>
  <w:p w14:paraId="247912EC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05DC4" w14:textId="77777777" w:rsidR="008D5C3C" w:rsidRDefault="008D5C3C" w:rsidP="00C43620">
      <w:pPr>
        <w:spacing w:after="0" w:line="240" w:lineRule="auto"/>
      </w:pPr>
      <w:r>
        <w:separator/>
      </w:r>
    </w:p>
  </w:footnote>
  <w:footnote w:type="continuationSeparator" w:id="0">
    <w:p w14:paraId="55E2F169" w14:textId="77777777" w:rsidR="008D5C3C" w:rsidRDefault="008D5C3C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34435"/>
    <w:rsid w:val="000A22E8"/>
    <w:rsid w:val="0022737D"/>
    <w:rsid w:val="0023134B"/>
    <w:rsid w:val="00275249"/>
    <w:rsid w:val="00281C88"/>
    <w:rsid w:val="00290B81"/>
    <w:rsid w:val="002956F4"/>
    <w:rsid w:val="002F5B76"/>
    <w:rsid w:val="00330137"/>
    <w:rsid w:val="00393C1D"/>
    <w:rsid w:val="00497D2C"/>
    <w:rsid w:val="0057151F"/>
    <w:rsid w:val="0078114A"/>
    <w:rsid w:val="00782096"/>
    <w:rsid w:val="007D271A"/>
    <w:rsid w:val="00807273"/>
    <w:rsid w:val="00823459"/>
    <w:rsid w:val="0083201A"/>
    <w:rsid w:val="00862937"/>
    <w:rsid w:val="00892F73"/>
    <w:rsid w:val="008D5C3C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CF6E99"/>
    <w:rsid w:val="00D8284D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F15CC"/>
  <w15:docId w15:val="{D28ADE8D-49B3-4692-9DB6-50C4EC979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3T07:45:00Z</dcterms:created>
  <dcterms:modified xsi:type="dcterms:W3CDTF">2025-12-03T09:06:00Z</dcterms:modified>
</cp:coreProperties>
</file>